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 Dex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x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19 Glenlake Avenu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iel.r.dext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785538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dison Dext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ydia Dext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